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FE8FC" w14:textId="6E4DBC8C" w:rsidR="009100D1" w:rsidRPr="006A31EA" w:rsidRDefault="009100D1" w:rsidP="00B151D0">
      <w:pPr>
        <w:pStyle w:val="NoSpacing"/>
        <w:jc w:val="center"/>
        <w:rPr>
          <w:rFonts w:ascii="Arial Narrow" w:hAnsi="Arial Narrow" w:cs="Arial"/>
          <w:b/>
        </w:rPr>
      </w:pPr>
      <w:r w:rsidRPr="006A31EA">
        <w:rPr>
          <w:rFonts w:ascii="Arial Narrow" w:hAnsi="Arial Narrow" w:cs="Arial"/>
          <w:b/>
        </w:rPr>
        <w:t xml:space="preserve">RESEARCH/CAPSTONE PROJECT </w:t>
      </w:r>
    </w:p>
    <w:p w14:paraId="42B9ECE1" w14:textId="616CA832" w:rsidR="009100D1" w:rsidRPr="006A31EA" w:rsidRDefault="00900360" w:rsidP="009100D1">
      <w:pPr>
        <w:jc w:val="center"/>
        <w:rPr>
          <w:rFonts w:ascii="Arial Narrow" w:hAnsi="Arial Narrow" w:cs="Arial"/>
          <w:b/>
        </w:rPr>
      </w:pPr>
      <w:r w:rsidRPr="006A31EA">
        <w:rPr>
          <w:rFonts w:ascii="Arial Narrow" w:hAnsi="Arial Narrow" w:cs="Arial"/>
          <w:b/>
        </w:rPr>
        <w:t>PRE-ORAL</w:t>
      </w:r>
      <w:r w:rsidR="009100D1" w:rsidRPr="006A31EA">
        <w:rPr>
          <w:rFonts w:ascii="Arial Narrow" w:hAnsi="Arial Narrow" w:cs="Arial"/>
          <w:b/>
        </w:rPr>
        <w:t xml:space="preserve"> DEFENSE</w:t>
      </w:r>
    </w:p>
    <w:p w14:paraId="06B31FC8" w14:textId="38E7E089" w:rsidR="00B94CAA" w:rsidRDefault="00B94CAA" w:rsidP="0084051D">
      <w:pPr>
        <w:jc w:val="center"/>
        <w:rPr>
          <w:rFonts w:ascii="Arial Narrow" w:hAnsi="Arial Narrow" w:cs="Arial"/>
          <w:b/>
        </w:rPr>
      </w:pPr>
      <w:r w:rsidRPr="006A31EA">
        <w:rPr>
          <w:rFonts w:ascii="Arial Narrow" w:hAnsi="Arial Narrow" w:cs="Arial"/>
          <w:b/>
        </w:rPr>
        <w:t>RECOMMENDATION AND SUGGESTIONS</w:t>
      </w:r>
    </w:p>
    <w:p w14:paraId="404DD2E0" w14:textId="49EEA69A" w:rsidR="00B151D0" w:rsidRDefault="00D23B68" w:rsidP="0084051D">
      <w:pPr>
        <w:jc w:val="center"/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</w:rPr>
        <w:t>E-Governance Portal</w:t>
      </w:r>
      <w:r w:rsidR="00B151D0">
        <w:rPr>
          <w:rFonts w:ascii="Arial Narrow" w:hAnsi="Arial Narrow" w:cs="Arial"/>
          <w:b/>
        </w:rPr>
        <w:t xml:space="preserve">: </w:t>
      </w:r>
      <w:r>
        <w:rPr>
          <w:rFonts w:ascii="Arial Narrow" w:hAnsi="Arial Narrow" w:cs="Arial"/>
          <w:b/>
        </w:rPr>
        <w:t>A WEB-BASED DOCUMENT AND TRACKING MANAGEMENT SYSTEM FOR MUNICIPALITY OF SAN TEODORO</w:t>
      </w:r>
    </w:p>
    <w:p w14:paraId="13615BC8" w14:textId="739598CA" w:rsidR="001C3AA0" w:rsidRDefault="001C3AA0" w:rsidP="001C3AA0">
      <w:pPr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</w:rPr>
        <w:t>PROPONENTS:</w:t>
      </w:r>
    </w:p>
    <w:p w14:paraId="00FF0712" w14:textId="52EBF8AD" w:rsidR="001C3AA0" w:rsidRPr="001C3AA0" w:rsidRDefault="001C3AA0" w:rsidP="00C66789">
      <w:p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/>
        </w:rPr>
        <w:tab/>
      </w:r>
      <w:r w:rsidR="00D23B68">
        <w:rPr>
          <w:rFonts w:ascii="Arial Narrow" w:hAnsi="Arial Narrow" w:cs="Arial"/>
          <w:bCs/>
        </w:rPr>
        <w:t>John Edward B. Ronda</w:t>
      </w:r>
    </w:p>
    <w:p w14:paraId="6EEA6A1E" w14:textId="5C547818" w:rsidR="001C3AA0" w:rsidRPr="001C3AA0" w:rsidRDefault="001C3AA0" w:rsidP="00C66789">
      <w:pPr>
        <w:spacing w:after="0"/>
        <w:rPr>
          <w:rFonts w:ascii="Arial Narrow" w:hAnsi="Arial Narrow" w:cs="Arial"/>
          <w:bCs/>
        </w:rPr>
      </w:pPr>
      <w:r w:rsidRPr="001C3AA0">
        <w:rPr>
          <w:rFonts w:ascii="Arial Narrow" w:hAnsi="Arial Narrow" w:cs="Arial"/>
          <w:bCs/>
        </w:rPr>
        <w:tab/>
      </w:r>
      <w:r w:rsidR="00D23B68">
        <w:rPr>
          <w:rFonts w:ascii="Arial Narrow" w:hAnsi="Arial Narrow" w:cs="Arial"/>
          <w:bCs/>
        </w:rPr>
        <w:t xml:space="preserve">Nino R. De </w:t>
      </w:r>
      <w:proofErr w:type="spellStart"/>
      <w:r w:rsidR="00D23B68">
        <w:rPr>
          <w:rFonts w:ascii="Arial Narrow" w:hAnsi="Arial Narrow" w:cs="Arial"/>
          <w:bCs/>
        </w:rPr>
        <w:t>guzman</w:t>
      </w:r>
      <w:proofErr w:type="spellEnd"/>
    </w:p>
    <w:p w14:paraId="3732ADE7" w14:textId="07E3ECD1" w:rsidR="001C3AA0" w:rsidRPr="001C3AA0" w:rsidRDefault="001C3AA0" w:rsidP="00C66789">
      <w:pPr>
        <w:spacing w:after="0"/>
        <w:rPr>
          <w:rFonts w:ascii="Arial Narrow" w:hAnsi="Arial Narrow" w:cs="Arial"/>
          <w:bCs/>
        </w:rPr>
      </w:pPr>
      <w:r w:rsidRPr="001C3AA0">
        <w:rPr>
          <w:rFonts w:ascii="Arial Narrow" w:hAnsi="Arial Narrow" w:cs="Arial"/>
          <w:bCs/>
        </w:rPr>
        <w:tab/>
      </w:r>
      <w:r w:rsidR="00D23B68">
        <w:rPr>
          <w:rFonts w:ascii="Arial Narrow" w:hAnsi="Arial Narrow" w:cs="Arial"/>
          <w:bCs/>
        </w:rPr>
        <w:t xml:space="preserve">Joyce Ann M. </w:t>
      </w:r>
      <w:r w:rsidR="002D2E4D">
        <w:rPr>
          <w:rFonts w:ascii="Arial Narrow" w:hAnsi="Arial Narrow" w:cs="Arial"/>
          <w:bCs/>
        </w:rPr>
        <w:t>Bahia</w:t>
      </w:r>
    </w:p>
    <w:p w14:paraId="5F11C904" w14:textId="77777777" w:rsidR="00821D7A" w:rsidRPr="006A31EA" w:rsidRDefault="00821D7A" w:rsidP="0084051D">
      <w:pPr>
        <w:jc w:val="center"/>
        <w:rPr>
          <w:rFonts w:ascii="Arial Narrow" w:hAnsi="Arial Narrow" w:cs="Arial"/>
          <w:b/>
        </w:rPr>
      </w:pPr>
    </w:p>
    <w:p w14:paraId="048FD5A9" w14:textId="77777777" w:rsidR="002D6F5E" w:rsidRPr="006A31EA" w:rsidRDefault="009E5DB7" w:rsidP="00BE675C">
      <w:pPr>
        <w:spacing w:after="0" w:line="240" w:lineRule="auto"/>
        <w:rPr>
          <w:rFonts w:ascii="Arial Narrow" w:hAnsi="Arial Narrow" w:cs="Arial"/>
          <w:b/>
        </w:rPr>
      </w:pPr>
      <w:r w:rsidRPr="006A31EA">
        <w:rPr>
          <w:rFonts w:ascii="Arial Narrow" w:hAnsi="Arial Narrow" w:cs="Arial"/>
          <w:b/>
        </w:rPr>
        <w:t>JOHN EDGAR S. ANTHONY</w:t>
      </w:r>
    </w:p>
    <w:p w14:paraId="1246789D" w14:textId="348DC793" w:rsidR="00BE675C" w:rsidRPr="006A31EA" w:rsidRDefault="002D6F5E" w:rsidP="00BE675C">
      <w:pPr>
        <w:spacing w:after="0" w:line="240" w:lineRule="auto"/>
        <w:rPr>
          <w:rFonts w:ascii="Arial Narrow" w:hAnsi="Arial Narrow" w:cs="Arial"/>
          <w:bCs/>
        </w:rPr>
      </w:pPr>
      <w:r w:rsidRPr="006A31EA">
        <w:rPr>
          <w:rFonts w:ascii="Arial Narrow" w:hAnsi="Arial Narrow" w:cs="Arial"/>
          <w:bCs/>
        </w:rPr>
        <w:t>Chairman</w:t>
      </w:r>
      <w:r w:rsidR="009E5DB7" w:rsidRPr="006A31EA">
        <w:rPr>
          <w:rFonts w:ascii="Arial Narrow" w:hAnsi="Arial Narrow" w:cs="Arial"/>
          <w:bCs/>
        </w:rPr>
        <w:t xml:space="preserve"> </w:t>
      </w:r>
    </w:p>
    <w:p w14:paraId="082E28B2" w14:textId="77777777" w:rsidR="00BE675C" w:rsidRPr="006A31EA" w:rsidRDefault="00BE675C" w:rsidP="00BE675C">
      <w:pPr>
        <w:spacing w:after="0" w:line="240" w:lineRule="auto"/>
        <w:rPr>
          <w:rFonts w:ascii="Arial Narrow" w:hAnsi="Arial Narrow" w:cs="Arial"/>
          <w:bCs/>
        </w:rPr>
      </w:pPr>
    </w:p>
    <w:p w14:paraId="38C4AE5C" w14:textId="3AE526A0" w:rsidR="00051E12" w:rsidRPr="006A31EA" w:rsidRDefault="002D2E4D" w:rsidP="009E5DB7">
      <w:pPr>
        <w:pStyle w:val="ListParagraph"/>
        <w:numPr>
          <w:ilvl w:val="0"/>
          <w:numId w:val="35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Dynamic Web App</w:t>
      </w:r>
    </w:p>
    <w:p w14:paraId="7E9BF99C" w14:textId="44DD7355" w:rsidR="00051E12" w:rsidRPr="006A31EA" w:rsidRDefault="002D2E4D" w:rsidP="009E5DB7">
      <w:pPr>
        <w:pStyle w:val="ListParagraph"/>
        <w:numPr>
          <w:ilvl w:val="0"/>
          <w:numId w:val="35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Report Generation</w:t>
      </w:r>
    </w:p>
    <w:p w14:paraId="49D7F742" w14:textId="66909D22" w:rsidR="00051E12" w:rsidRPr="006A31EA" w:rsidRDefault="002D2E4D" w:rsidP="009E5DB7">
      <w:pPr>
        <w:pStyle w:val="ListParagraph"/>
        <w:numPr>
          <w:ilvl w:val="0"/>
          <w:numId w:val="35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SMS Notification/Email/Push Notification</w:t>
      </w:r>
    </w:p>
    <w:p w14:paraId="3C4D5B42" w14:textId="7DC067D0" w:rsidR="00051E12" w:rsidRPr="006A31EA" w:rsidRDefault="002D2E4D" w:rsidP="009E5DB7">
      <w:pPr>
        <w:pStyle w:val="ListParagraph"/>
        <w:numPr>
          <w:ilvl w:val="0"/>
          <w:numId w:val="35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Data Visualization</w:t>
      </w:r>
    </w:p>
    <w:p w14:paraId="1DA8F597" w14:textId="77777777" w:rsidR="002D2E4D" w:rsidRPr="006A31EA" w:rsidRDefault="002D2E4D" w:rsidP="002D2E4D">
      <w:pPr>
        <w:pStyle w:val="ListParagraph"/>
        <w:numPr>
          <w:ilvl w:val="0"/>
          <w:numId w:val="35"/>
        </w:numPr>
        <w:spacing w:after="0"/>
        <w:rPr>
          <w:rFonts w:ascii="Arial Narrow" w:hAnsi="Arial Narrow" w:cs="Arial"/>
          <w:bCs/>
        </w:rPr>
      </w:pPr>
      <w:r w:rsidRPr="006A31EA">
        <w:rPr>
          <w:rFonts w:ascii="Arial Narrow" w:hAnsi="Arial Narrow" w:cs="Arial"/>
          <w:bCs/>
        </w:rPr>
        <w:t>Security</w:t>
      </w:r>
    </w:p>
    <w:p w14:paraId="2FB77649" w14:textId="078088BD" w:rsidR="00051E12" w:rsidRPr="006A31EA" w:rsidRDefault="002D2E4D" w:rsidP="009E5DB7">
      <w:pPr>
        <w:pStyle w:val="ListParagraph"/>
        <w:numPr>
          <w:ilvl w:val="0"/>
          <w:numId w:val="35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Tracking</w:t>
      </w:r>
    </w:p>
    <w:p w14:paraId="6D73094D" w14:textId="1562E1AC" w:rsidR="000B3A21" w:rsidRDefault="002D2E4D" w:rsidP="00175D72">
      <w:pPr>
        <w:pStyle w:val="ListParagraph"/>
        <w:numPr>
          <w:ilvl w:val="0"/>
          <w:numId w:val="35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Archiving</w:t>
      </w:r>
    </w:p>
    <w:p w14:paraId="0D78383D" w14:textId="37EE02F0" w:rsidR="00F2450F" w:rsidRPr="002D2E4D" w:rsidRDefault="00F2450F" w:rsidP="00175D72">
      <w:pPr>
        <w:pStyle w:val="ListParagraph"/>
        <w:numPr>
          <w:ilvl w:val="0"/>
          <w:numId w:val="35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Enhance title</w:t>
      </w:r>
      <w:bookmarkStart w:id="0" w:name="_GoBack"/>
      <w:bookmarkEnd w:id="0"/>
    </w:p>
    <w:p w14:paraId="6FD06498" w14:textId="77777777" w:rsidR="006B5C0B" w:rsidRPr="006A31EA" w:rsidRDefault="006B5C0B" w:rsidP="006B5C0B">
      <w:pPr>
        <w:pStyle w:val="ListParagraph"/>
        <w:spacing w:after="0"/>
        <w:ind w:left="360"/>
        <w:rPr>
          <w:rFonts w:ascii="Arial Narrow" w:hAnsi="Arial Narrow" w:cs="Arial"/>
          <w:bCs/>
        </w:rPr>
      </w:pPr>
    </w:p>
    <w:p w14:paraId="002A57BE" w14:textId="67A9B9FF" w:rsidR="00593502" w:rsidRPr="006A31EA" w:rsidRDefault="00593502" w:rsidP="00B63FA6">
      <w:pPr>
        <w:spacing w:after="0"/>
        <w:rPr>
          <w:rFonts w:ascii="Arial Narrow" w:hAnsi="Arial Narrow" w:cs="Arial"/>
          <w:b/>
        </w:rPr>
      </w:pPr>
      <w:r w:rsidRPr="006A31EA">
        <w:rPr>
          <w:rFonts w:ascii="Arial Narrow" w:hAnsi="Arial Narrow" w:cs="Arial"/>
          <w:b/>
        </w:rPr>
        <w:t>EPIE F. CUSTODIO</w:t>
      </w:r>
      <w:r w:rsidR="00701B3F" w:rsidRPr="006A31EA">
        <w:rPr>
          <w:rFonts w:ascii="Arial Narrow" w:hAnsi="Arial Narrow" w:cs="Arial"/>
          <w:b/>
        </w:rPr>
        <w:t xml:space="preserve"> </w:t>
      </w:r>
    </w:p>
    <w:p w14:paraId="6DAFA117" w14:textId="3FDA1B80" w:rsidR="002000FD" w:rsidRPr="006A31EA" w:rsidRDefault="00701B3F" w:rsidP="007764DD">
      <w:pPr>
        <w:rPr>
          <w:rFonts w:ascii="Arial Narrow" w:hAnsi="Arial Narrow" w:cs="Arial"/>
          <w:bCs/>
        </w:rPr>
      </w:pPr>
      <w:r w:rsidRPr="006A31EA">
        <w:rPr>
          <w:rFonts w:ascii="Arial Narrow" w:hAnsi="Arial Narrow" w:cs="Arial"/>
          <w:bCs/>
        </w:rPr>
        <w:t>Major Critic</w:t>
      </w:r>
    </w:p>
    <w:p w14:paraId="0E6D652C" w14:textId="22C75FFA" w:rsidR="006D1345" w:rsidRPr="006A31EA" w:rsidRDefault="002D2E4D" w:rsidP="00AE0311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Revise systems architecture</w:t>
      </w:r>
    </w:p>
    <w:p w14:paraId="1FB4AC74" w14:textId="3C9443B4" w:rsidR="006D1345" w:rsidRPr="006A31EA" w:rsidRDefault="002D2E4D" w:rsidP="00AE0311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Revise context diagram</w:t>
      </w:r>
    </w:p>
    <w:p w14:paraId="4153458E" w14:textId="54A1F80B" w:rsidR="006D1345" w:rsidRDefault="002D2E4D" w:rsidP="00AE0311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Set relationship in the database schema</w:t>
      </w:r>
    </w:p>
    <w:p w14:paraId="64B59523" w14:textId="74A36679" w:rsidR="002D2E4D" w:rsidRDefault="002D2E4D" w:rsidP="00AE0311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Include DFD</w:t>
      </w:r>
    </w:p>
    <w:p w14:paraId="1C5C83F2" w14:textId="77777777" w:rsidR="000D3F3F" w:rsidRDefault="002D2E4D" w:rsidP="000D3F3F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Viewing of doc</w:t>
      </w:r>
      <w:r w:rsidR="008662A1">
        <w:rPr>
          <w:rFonts w:ascii="Arial Narrow" w:hAnsi="Arial Narrow" w:cs="Arial"/>
          <w:bCs/>
        </w:rPr>
        <w:t>uments</w:t>
      </w:r>
    </w:p>
    <w:p w14:paraId="49E6BD88" w14:textId="1E577627" w:rsidR="002D2E4D" w:rsidRPr="000D3F3F" w:rsidRDefault="002D2E4D" w:rsidP="000D3F3F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 w:rsidRPr="000D3F3F">
        <w:rPr>
          <w:rFonts w:ascii="Arial Narrow" w:hAnsi="Arial Narrow" w:cs="Arial"/>
          <w:bCs/>
        </w:rPr>
        <w:t xml:space="preserve">Analytics of submission </w:t>
      </w:r>
      <w:r w:rsidR="008662A1" w:rsidRPr="000D3F3F">
        <w:rPr>
          <w:rFonts w:ascii="Arial Narrow" w:hAnsi="Arial Narrow" w:cs="Arial"/>
          <w:bCs/>
        </w:rPr>
        <w:t>per barangay</w:t>
      </w:r>
    </w:p>
    <w:p w14:paraId="44C45596" w14:textId="1C729B33" w:rsidR="008662A1" w:rsidRDefault="008662A1" w:rsidP="00AE0311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Changes/Versioning of documents</w:t>
      </w:r>
    </w:p>
    <w:p w14:paraId="73B8BE9A" w14:textId="6EBE8457" w:rsidR="008662A1" w:rsidRDefault="008662A1" w:rsidP="00AE0311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Status</w:t>
      </w:r>
      <w:r w:rsidR="00A46C29">
        <w:rPr>
          <w:rFonts w:ascii="Arial Narrow" w:hAnsi="Arial Narrow" w:cs="Arial"/>
          <w:bCs/>
        </w:rPr>
        <w:t>/log</w:t>
      </w:r>
    </w:p>
    <w:p w14:paraId="1DE7F09F" w14:textId="10602930" w:rsidR="00A46C29" w:rsidRPr="006A31EA" w:rsidRDefault="00A46C29" w:rsidP="00AE0311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Search</w:t>
      </w:r>
    </w:p>
    <w:p w14:paraId="2B17A708" w14:textId="77777777" w:rsidR="000B3A21" w:rsidRDefault="000B3A21" w:rsidP="00B94CAA">
      <w:pPr>
        <w:rPr>
          <w:rFonts w:ascii="Arial Narrow" w:hAnsi="Arial Narrow" w:cs="Arial"/>
          <w:b/>
        </w:rPr>
      </w:pPr>
    </w:p>
    <w:p w14:paraId="5A8F9AFF" w14:textId="77777777" w:rsidR="00175D72" w:rsidRPr="006A31EA" w:rsidRDefault="00175D72" w:rsidP="00175D72">
      <w:pPr>
        <w:spacing w:after="0"/>
        <w:rPr>
          <w:rFonts w:ascii="Arial Narrow" w:hAnsi="Arial Narrow" w:cs="Arial"/>
          <w:bCs/>
        </w:rPr>
      </w:pPr>
      <w:r w:rsidRPr="006A31EA">
        <w:rPr>
          <w:rFonts w:ascii="Arial Narrow" w:hAnsi="Arial Narrow" w:cs="Arial"/>
          <w:b/>
        </w:rPr>
        <w:t>REGINE A. PONCE MACHETE</w:t>
      </w:r>
      <w:r w:rsidRPr="006A31EA">
        <w:rPr>
          <w:rFonts w:ascii="Arial Narrow" w:hAnsi="Arial Narrow" w:cs="Arial"/>
          <w:bCs/>
        </w:rPr>
        <w:t xml:space="preserve"> </w:t>
      </w:r>
    </w:p>
    <w:p w14:paraId="523A119C" w14:textId="77777777" w:rsidR="00175D72" w:rsidRPr="006A31EA" w:rsidRDefault="00175D72" w:rsidP="00175D72">
      <w:pPr>
        <w:spacing w:after="0"/>
        <w:rPr>
          <w:rFonts w:ascii="Arial Narrow" w:hAnsi="Arial Narrow" w:cs="Arial"/>
          <w:bCs/>
        </w:rPr>
      </w:pPr>
      <w:r w:rsidRPr="006A31EA">
        <w:rPr>
          <w:rFonts w:ascii="Arial Narrow" w:hAnsi="Arial Narrow" w:cs="Arial"/>
          <w:bCs/>
        </w:rPr>
        <w:t>Technical Critic</w:t>
      </w:r>
    </w:p>
    <w:p w14:paraId="18C279DF" w14:textId="77777777" w:rsidR="00175D72" w:rsidRPr="006A31EA" w:rsidRDefault="00175D72" w:rsidP="00175D72">
      <w:pPr>
        <w:spacing w:after="0"/>
        <w:rPr>
          <w:rFonts w:ascii="Arial Narrow" w:hAnsi="Arial Narrow" w:cs="Arial"/>
          <w:bCs/>
        </w:rPr>
      </w:pPr>
    </w:p>
    <w:p w14:paraId="200D9045" w14:textId="000D75AC" w:rsidR="006E7303" w:rsidRDefault="006E7303" w:rsidP="00175D72">
      <w:pPr>
        <w:pStyle w:val="ListParagraph"/>
        <w:numPr>
          <w:ilvl w:val="0"/>
          <w:numId w:val="33"/>
        </w:numPr>
        <w:spacing w:after="0"/>
        <w:rPr>
          <w:rFonts w:ascii="Arial Narrow" w:hAnsi="Arial Narrow" w:cs="Arial"/>
          <w:bCs/>
        </w:rPr>
      </w:pPr>
      <w:proofErr w:type="spellStart"/>
      <w:r>
        <w:rPr>
          <w:rFonts w:ascii="Arial Narrow" w:hAnsi="Arial Narrow" w:cs="Arial"/>
          <w:bCs/>
        </w:rPr>
        <w:t>Brgy</w:t>
      </w:r>
      <w:proofErr w:type="spellEnd"/>
      <w:r>
        <w:rPr>
          <w:rFonts w:ascii="Arial Narrow" w:hAnsi="Arial Narrow" w:cs="Arial"/>
          <w:bCs/>
        </w:rPr>
        <w:t xml:space="preserve"> Account (can see status)</w:t>
      </w:r>
    </w:p>
    <w:p w14:paraId="1F67F006" w14:textId="51730B33" w:rsidR="006E7303" w:rsidRDefault="006E7303" w:rsidP="00175D72">
      <w:pPr>
        <w:pStyle w:val="ListParagraph"/>
        <w:numPr>
          <w:ilvl w:val="0"/>
          <w:numId w:val="33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Signature</w:t>
      </w:r>
    </w:p>
    <w:p w14:paraId="77CA1E93" w14:textId="637B4D30" w:rsidR="00175D72" w:rsidRDefault="006E7303" w:rsidP="00175D72">
      <w:pPr>
        <w:pStyle w:val="ListParagraph"/>
        <w:numPr>
          <w:ilvl w:val="0"/>
          <w:numId w:val="33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Report (status documents)</w:t>
      </w:r>
    </w:p>
    <w:p w14:paraId="0C4D25C6" w14:textId="594AA2EA" w:rsidR="006E7303" w:rsidRDefault="006E7303" w:rsidP="00175D72">
      <w:pPr>
        <w:pStyle w:val="ListParagraph"/>
        <w:numPr>
          <w:ilvl w:val="0"/>
          <w:numId w:val="33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Revision of documents</w:t>
      </w:r>
    </w:p>
    <w:tbl>
      <w:tblPr>
        <w:tblStyle w:val="TableGrid"/>
        <w:tblpPr w:leftFromText="180" w:rightFromText="180" w:vertAnchor="text" w:horzAnchor="margin" w:tblpY="153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5"/>
        <w:gridCol w:w="4765"/>
      </w:tblGrid>
      <w:tr w:rsidR="000D3F3F" w:rsidRPr="006A31EA" w14:paraId="3EC55A02" w14:textId="77777777" w:rsidTr="000D3F3F">
        <w:tc>
          <w:tcPr>
            <w:tcW w:w="4765" w:type="dxa"/>
          </w:tcPr>
          <w:p w14:paraId="3B4F4BC2" w14:textId="77777777" w:rsidR="000D3F3F" w:rsidRPr="006A31EA" w:rsidRDefault="000D3F3F" w:rsidP="000D3F3F">
            <w:pPr>
              <w:jc w:val="center"/>
              <w:rPr>
                <w:rFonts w:ascii="Arial Narrow" w:hAnsi="Arial Narrow" w:cs="Arial"/>
                <w:b/>
                <w:i/>
                <w:iCs/>
              </w:rPr>
            </w:pPr>
            <w:r>
              <w:rPr>
                <w:rFonts w:ascii="Arial Narrow" w:hAnsi="Arial Narrow" w:cs="Arial"/>
                <w:b/>
              </w:rPr>
              <w:t>FRANKLIN G. LOPEZ</w:t>
            </w:r>
            <w:r w:rsidRPr="006A31EA">
              <w:rPr>
                <w:rFonts w:ascii="Arial Narrow" w:hAnsi="Arial Narrow" w:cs="Arial"/>
                <w:b/>
              </w:rPr>
              <w:t xml:space="preserve">, </w:t>
            </w:r>
            <w:r w:rsidRPr="006A31EA">
              <w:rPr>
                <w:rFonts w:ascii="Arial Narrow" w:hAnsi="Arial Narrow" w:cs="Arial"/>
                <w:b/>
                <w:i/>
                <w:iCs/>
              </w:rPr>
              <w:t>MBA, M</w:t>
            </w:r>
            <w:r>
              <w:rPr>
                <w:rFonts w:ascii="Arial Narrow" w:hAnsi="Arial Narrow" w:cs="Arial"/>
                <w:b/>
                <w:i/>
                <w:iCs/>
              </w:rPr>
              <w:t>IS</w:t>
            </w:r>
          </w:p>
          <w:p w14:paraId="6C1A24A5" w14:textId="77777777" w:rsidR="000D3F3F" w:rsidRPr="006A31EA" w:rsidRDefault="000D3F3F" w:rsidP="000D3F3F">
            <w:pPr>
              <w:jc w:val="center"/>
              <w:rPr>
                <w:rFonts w:ascii="Arial Narrow" w:hAnsi="Arial Narrow" w:cs="Arial"/>
                <w:bCs/>
              </w:rPr>
            </w:pPr>
            <w:r w:rsidRPr="006A31EA">
              <w:rPr>
                <w:rFonts w:ascii="Arial Narrow" w:hAnsi="Arial Narrow" w:cs="Arial"/>
                <w:bCs/>
              </w:rPr>
              <w:t>Adviser</w:t>
            </w:r>
          </w:p>
        </w:tc>
        <w:tc>
          <w:tcPr>
            <w:tcW w:w="4765" w:type="dxa"/>
          </w:tcPr>
          <w:p w14:paraId="41FCBF9C" w14:textId="77777777" w:rsidR="000D3F3F" w:rsidRPr="006A31EA" w:rsidRDefault="000D3F3F" w:rsidP="000D3F3F">
            <w:pPr>
              <w:jc w:val="center"/>
              <w:rPr>
                <w:rFonts w:ascii="Arial Narrow" w:hAnsi="Arial Narrow" w:cs="Arial"/>
                <w:b/>
              </w:rPr>
            </w:pPr>
            <w:r w:rsidRPr="006A31EA">
              <w:rPr>
                <w:rFonts w:ascii="Arial Narrow" w:hAnsi="Arial Narrow" w:cs="Arial"/>
                <w:b/>
              </w:rPr>
              <w:t xml:space="preserve">REGINE A. PONCE MACHETE, </w:t>
            </w:r>
            <w:r w:rsidRPr="006A31EA">
              <w:rPr>
                <w:rFonts w:ascii="Arial Narrow" w:hAnsi="Arial Narrow" w:cs="Arial"/>
                <w:b/>
                <w:i/>
                <w:iCs/>
              </w:rPr>
              <w:t>MIT</w:t>
            </w:r>
          </w:p>
          <w:p w14:paraId="184F8C48" w14:textId="77777777" w:rsidR="000D3F3F" w:rsidRPr="006A31EA" w:rsidRDefault="000D3F3F" w:rsidP="000D3F3F">
            <w:pPr>
              <w:jc w:val="center"/>
              <w:rPr>
                <w:rFonts w:ascii="Arial Narrow" w:hAnsi="Arial Narrow" w:cs="Arial"/>
                <w:bCs/>
              </w:rPr>
            </w:pPr>
            <w:r w:rsidRPr="006A31EA">
              <w:rPr>
                <w:rFonts w:ascii="Arial Narrow" w:hAnsi="Arial Narrow" w:cs="Arial"/>
                <w:bCs/>
              </w:rPr>
              <w:t>Technical Critic</w:t>
            </w:r>
          </w:p>
        </w:tc>
      </w:tr>
      <w:tr w:rsidR="000D3F3F" w:rsidRPr="006A31EA" w14:paraId="1CE6DECE" w14:textId="77777777" w:rsidTr="000D3F3F">
        <w:tc>
          <w:tcPr>
            <w:tcW w:w="4765" w:type="dxa"/>
          </w:tcPr>
          <w:p w14:paraId="341ACCE1" w14:textId="77777777" w:rsidR="000D3F3F" w:rsidRPr="006A31EA" w:rsidRDefault="000D3F3F" w:rsidP="000D3F3F">
            <w:pPr>
              <w:jc w:val="center"/>
              <w:rPr>
                <w:rFonts w:ascii="Arial Narrow" w:hAnsi="Arial Narrow" w:cs="Arial"/>
                <w:bCs/>
              </w:rPr>
            </w:pPr>
          </w:p>
          <w:p w14:paraId="03329887" w14:textId="77777777" w:rsidR="000D3F3F" w:rsidRPr="006A31EA" w:rsidRDefault="000D3F3F" w:rsidP="000D3F3F">
            <w:pPr>
              <w:jc w:val="center"/>
              <w:rPr>
                <w:rFonts w:ascii="Arial Narrow" w:hAnsi="Arial Narrow" w:cs="Arial"/>
                <w:bCs/>
              </w:rPr>
            </w:pPr>
          </w:p>
        </w:tc>
        <w:tc>
          <w:tcPr>
            <w:tcW w:w="4765" w:type="dxa"/>
          </w:tcPr>
          <w:p w14:paraId="47121CC7" w14:textId="77777777" w:rsidR="000D3F3F" w:rsidRPr="006A31EA" w:rsidRDefault="000D3F3F" w:rsidP="000D3F3F">
            <w:pPr>
              <w:jc w:val="center"/>
              <w:rPr>
                <w:rFonts w:ascii="Arial Narrow" w:hAnsi="Arial Narrow" w:cs="Arial"/>
                <w:bCs/>
              </w:rPr>
            </w:pPr>
          </w:p>
        </w:tc>
      </w:tr>
      <w:tr w:rsidR="000D3F3F" w:rsidRPr="006A31EA" w14:paraId="4D568D70" w14:textId="77777777" w:rsidTr="000D3F3F">
        <w:tc>
          <w:tcPr>
            <w:tcW w:w="4765" w:type="dxa"/>
          </w:tcPr>
          <w:p w14:paraId="5FFE4D84" w14:textId="77777777" w:rsidR="000D3F3F" w:rsidRPr="006A31EA" w:rsidRDefault="000D3F3F" w:rsidP="000D3F3F">
            <w:pPr>
              <w:jc w:val="center"/>
              <w:rPr>
                <w:rFonts w:ascii="Arial Narrow" w:hAnsi="Arial Narrow" w:cs="Arial"/>
                <w:b/>
                <w:i/>
                <w:iCs/>
              </w:rPr>
            </w:pPr>
            <w:r w:rsidRPr="006A31EA">
              <w:rPr>
                <w:rFonts w:ascii="Arial Narrow" w:hAnsi="Arial Narrow" w:cs="Arial"/>
                <w:b/>
              </w:rPr>
              <w:t xml:space="preserve">EPIE F. CUSTODIO, </w:t>
            </w:r>
            <w:r w:rsidRPr="006A31EA">
              <w:rPr>
                <w:rFonts w:ascii="Arial Narrow" w:hAnsi="Arial Narrow" w:cs="Arial"/>
                <w:b/>
                <w:i/>
                <w:iCs/>
              </w:rPr>
              <w:t>DIT</w:t>
            </w:r>
          </w:p>
          <w:p w14:paraId="39F0A223" w14:textId="77777777" w:rsidR="000D3F3F" w:rsidRPr="006A31EA" w:rsidRDefault="000D3F3F" w:rsidP="000D3F3F">
            <w:pPr>
              <w:jc w:val="center"/>
              <w:rPr>
                <w:rFonts w:ascii="Arial Narrow" w:hAnsi="Arial Narrow" w:cs="Arial"/>
                <w:bCs/>
              </w:rPr>
            </w:pPr>
            <w:r w:rsidRPr="006A31EA">
              <w:rPr>
                <w:rFonts w:ascii="Arial Narrow" w:hAnsi="Arial Narrow" w:cs="Arial"/>
                <w:bCs/>
              </w:rPr>
              <w:t>Major Critic</w:t>
            </w:r>
          </w:p>
        </w:tc>
        <w:tc>
          <w:tcPr>
            <w:tcW w:w="4765" w:type="dxa"/>
          </w:tcPr>
          <w:p w14:paraId="5F88E2BE" w14:textId="77777777" w:rsidR="000D3F3F" w:rsidRPr="006A31EA" w:rsidRDefault="000D3F3F" w:rsidP="000D3F3F">
            <w:pPr>
              <w:jc w:val="center"/>
              <w:rPr>
                <w:rFonts w:ascii="Arial Narrow" w:hAnsi="Arial Narrow" w:cs="Arial"/>
                <w:b/>
              </w:rPr>
            </w:pPr>
            <w:r w:rsidRPr="006A31EA">
              <w:rPr>
                <w:rFonts w:ascii="Arial Narrow" w:hAnsi="Arial Narrow" w:cs="Arial"/>
                <w:b/>
              </w:rPr>
              <w:t xml:space="preserve">JOHN EDGAR S. ANTHONY, </w:t>
            </w:r>
            <w:r w:rsidRPr="006A31EA">
              <w:rPr>
                <w:rFonts w:ascii="Arial Narrow" w:hAnsi="Arial Narrow" w:cs="Arial"/>
                <w:b/>
                <w:i/>
                <w:iCs/>
              </w:rPr>
              <w:t>MSIT</w:t>
            </w:r>
          </w:p>
          <w:p w14:paraId="216F7E8C" w14:textId="77777777" w:rsidR="000D3F3F" w:rsidRPr="006A31EA" w:rsidRDefault="000D3F3F" w:rsidP="000D3F3F">
            <w:pPr>
              <w:jc w:val="center"/>
              <w:rPr>
                <w:rFonts w:ascii="Arial Narrow" w:hAnsi="Arial Narrow" w:cs="Arial"/>
                <w:bCs/>
              </w:rPr>
            </w:pPr>
            <w:r w:rsidRPr="006A31EA">
              <w:rPr>
                <w:rFonts w:ascii="Arial Narrow" w:hAnsi="Arial Narrow" w:cs="Arial"/>
                <w:bCs/>
              </w:rPr>
              <w:t>Chairman</w:t>
            </w:r>
          </w:p>
        </w:tc>
      </w:tr>
    </w:tbl>
    <w:p w14:paraId="648C1032" w14:textId="5176B568" w:rsidR="008422E1" w:rsidRPr="000D3F3F" w:rsidRDefault="006E7303" w:rsidP="000D3F3F">
      <w:pPr>
        <w:pStyle w:val="ListParagraph"/>
        <w:numPr>
          <w:ilvl w:val="0"/>
          <w:numId w:val="33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Download of template</w:t>
      </w:r>
    </w:p>
    <w:p w14:paraId="2744D12B" w14:textId="77777777" w:rsidR="008652F4" w:rsidRPr="006A31EA" w:rsidRDefault="008652F4" w:rsidP="00B94CAA">
      <w:pPr>
        <w:rPr>
          <w:rFonts w:ascii="Arial Narrow" w:hAnsi="Arial Narrow" w:cs="Arial"/>
          <w:b/>
        </w:rPr>
      </w:pPr>
    </w:p>
    <w:sectPr w:rsidR="008652F4" w:rsidRPr="006A31EA" w:rsidSect="000D3F3F">
      <w:headerReference w:type="default" r:id="rId8"/>
      <w:footerReference w:type="default" r:id="rId9"/>
      <w:pgSz w:w="12240" w:h="18720" w:code="1"/>
      <w:pgMar w:top="1440" w:right="1080" w:bottom="851" w:left="1080" w:header="5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B36333" w14:textId="77777777" w:rsidR="008357F5" w:rsidRDefault="008357F5" w:rsidP="00582462">
      <w:pPr>
        <w:spacing w:after="0" w:line="240" w:lineRule="auto"/>
      </w:pPr>
      <w:r>
        <w:separator/>
      </w:r>
    </w:p>
  </w:endnote>
  <w:endnote w:type="continuationSeparator" w:id="0">
    <w:p w14:paraId="14445C68" w14:textId="77777777" w:rsidR="008357F5" w:rsidRDefault="008357F5" w:rsidP="00582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3AA7C" w14:textId="5C1CD7A9" w:rsidR="00582462" w:rsidRDefault="00FC34C3">
    <w:pPr>
      <w:pStyle w:val="Footer"/>
    </w:pPr>
    <w:r>
      <w:rPr>
        <w:noProof/>
      </w:rPr>
      <w:drawing>
        <wp:anchor distT="0" distB="0" distL="114300" distR="114300" simplePos="0" relativeHeight="251679744" behindDoc="0" locked="0" layoutInCell="1" allowOverlap="1" wp14:anchorId="598A5558" wp14:editId="2AF900D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6411685" cy="549270"/>
          <wp:effectExtent l="0" t="0" r="0" b="381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05" b="22008"/>
                  <a:stretch/>
                </pic:blipFill>
                <pic:spPr bwMode="auto">
                  <a:xfrm>
                    <a:off x="0" y="0"/>
                    <a:ext cx="6417046" cy="54972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A311A" w14:textId="77777777" w:rsidR="008357F5" w:rsidRDefault="008357F5" w:rsidP="00582462">
      <w:pPr>
        <w:spacing w:after="0" w:line="240" w:lineRule="auto"/>
      </w:pPr>
      <w:r>
        <w:separator/>
      </w:r>
    </w:p>
  </w:footnote>
  <w:footnote w:type="continuationSeparator" w:id="0">
    <w:p w14:paraId="10F18429" w14:textId="77777777" w:rsidR="008357F5" w:rsidRDefault="008357F5" w:rsidP="005824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1E9C7" w14:textId="6FE7C842" w:rsidR="00FC34C3" w:rsidRDefault="00E02BC4" w:rsidP="00FC34C3">
    <w:pPr>
      <w:pStyle w:val="Header"/>
    </w:pPr>
    <w:r>
      <w:rPr>
        <w:noProof/>
      </w:rPr>
      <w:drawing>
        <wp:anchor distT="0" distB="0" distL="114300" distR="114300" simplePos="0" relativeHeight="251681792" behindDoc="0" locked="0" layoutInCell="1" allowOverlap="1" wp14:anchorId="5871CCFC" wp14:editId="272B98F6">
          <wp:simplePos x="0" y="0"/>
          <wp:positionH relativeFrom="page">
            <wp:posOffset>6805</wp:posOffset>
          </wp:positionH>
          <wp:positionV relativeFrom="paragraph">
            <wp:posOffset>-300450</wp:posOffset>
          </wp:positionV>
          <wp:extent cx="7772400" cy="1106488"/>
          <wp:effectExtent l="0" t="0" r="0" b="0"/>
          <wp:wrapNone/>
          <wp:docPr id="21" name="Picture 1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3781694" name="Picture 1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064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34C3">
      <w:rPr>
        <w:noProof/>
      </w:rPr>
      <w:drawing>
        <wp:anchor distT="0" distB="0" distL="114300" distR="114300" simplePos="0" relativeHeight="251675648" behindDoc="0" locked="0" layoutInCell="1" allowOverlap="1" wp14:anchorId="2991C17C" wp14:editId="5F276910">
          <wp:simplePos x="0" y="0"/>
          <wp:positionH relativeFrom="column">
            <wp:posOffset>-995680</wp:posOffset>
          </wp:positionH>
          <wp:positionV relativeFrom="paragraph">
            <wp:posOffset>-1323395</wp:posOffset>
          </wp:positionV>
          <wp:extent cx="7813040" cy="572494"/>
          <wp:effectExtent l="0" t="0" r="0" b="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3040" cy="5724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923CD4" w14:textId="77777777" w:rsidR="00FC34C3" w:rsidRDefault="00FC34C3" w:rsidP="00FC34C3">
    <w:pPr>
      <w:pStyle w:val="Header"/>
    </w:pPr>
  </w:p>
  <w:p w14:paraId="48345A12" w14:textId="5476E2CD" w:rsidR="00FC34C3" w:rsidRDefault="00FC34C3" w:rsidP="00FC34C3">
    <w:pPr>
      <w:pStyle w:val="Header"/>
    </w:pPr>
  </w:p>
  <w:p w14:paraId="1B704234" w14:textId="77777777" w:rsidR="00FC34C3" w:rsidRDefault="00FC34C3" w:rsidP="00FC34C3">
    <w:pPr>
      <w:pStyle w:val="Header"/>
    </w:pPr>
  </w:p>
  <w:p w14:paraId="3CA87A51" w14:textId="528B61BE" w:rsidR="00FC34C3" w:rsidRDefault="00FC34C3" w:rsidP="00FC34C3">
    <w:pPr>
      <w:pStyle w:val="Header"/>
    </w:pPr>
  </w:p>
  <w:p w14:paraId="7544872F" w14:textId="425B35F7" w:rsidR="00DA5740" w:rsidRPr="00FC34C3" w:rsidRDefault="00DA5740" w:rsidP="00FC3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85488"/>
    <w:multiLevelType w:val="hybridMultilevel"/>
    <w:tmpl w:val="739EF9DC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E2869"/>
    <w:multiLevelType w:val="hybridMultilevel"/>
    <w:tmpl w:val="0EE27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F501D"/>
    <w:multiLevelType w:val="multilevel"/>
    <w:tmpl w:val="6958C0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" w15:restartNumberingAfterBreak="0">
    <w:nsid w:val="13334BC9"/>
    <w:multiLevelType w:val="hybridMultilevel"/>
    <w:tmpl w:val="57B87E9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86909"/>
    <w:multiLevelType w:val="hybridMultilevel"/>
    <w:tmpl w:val="31D66036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B7FAB"/>
    <w:multiLevelType w:val="hybridMultilevel"/>
    <w:tmpl w:val="40FEAD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7148B"/>
    <w:multiLevelType w:val="hybridMultilevel"/>
    <w:tmpl w:val="B724627C"/>
    <w:lvl w:ilvl="0" w:tplc="335493D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631CF7"/>
    <w:multiLevelType w:val="hybridMultilevel"/>
    <w:tmpl w:val="B15EEFD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456C68"/>
    <w:multiLevelType w:val="hybridMultilevel"/>
    <w:tmpl w:val="1A8A7AFA"/>
    <w:lvl w:ilvl="0" w:tplc="F6B4F6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7820B4"/>
    <w:multiLevelType w:val="hybridMultilevel"/>
    <w:tmpl w:val="B63801D6"/>
    <w:lvl w:ilvl="0" w:tplc="BF5C9D5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640019" w:tentative="1">
      <w:start w:val="1"/>
      <w:numFmt w:val="lowerLetter"/>
      <w:lvlText w:val="%2."/>
      <w:lvlJc w:val="left"/>
      <w:pPr>
        <w:ind w:left="1440" w:hanging="360"/>
      </w:pPr>
    </w:lvl>
    <w:lvl w:ilvl="2" w:tplc="0464001B" w:tentative="1">
      <w:start w:val="1"/>
      <w:numFmt w:val="lowerRoman"/>
      <w:lvlText w:val="%3."/>
      <w:lvlJc w:val="right"/>
      <w:pPr>
        <w:ind w:left="2160" w:hanging="180"/>
      </w:pPr>
    </w:lvl>
    <w:lvl w:ilvl="3" w:tplc="0464000F" w:tentative="1">
      <w:start w:val="1"/>
      <w:numFmt w:val="decimal"/>
      <w:lvlText w:val="%4."/>
      <w:lvlJc w:val="left"/>
      <w:pPr>
        <w:ind w:left="2880" w:hanging="360"/>
      </w:pPr>
    </w:lvl>
    <w:lvl w:ilvl="4" w:tplc="04640019" w:tentative="1">
      <w:start w:val="1"/>
      <w:numFmt w:val="lowerLetter"/>
      <w:lvlText w:val="%5."/>
      <w:lvlJc w:val="left"/>
      <w:pPr>
        <w:ind w:left="3600" w:hanging="360"/>
      </w:pPr>
    </w:lvl>
    <w:lvl w:ilvl="5" w:tplc="0464001B" w:tentative="1">
      <w:start w:val="1"/>
      <w:numFmt w:val="lowerRoman"/>
      <w:lvlText w:val="%6."/>
      <w:lvlJc w:val="right"/>
      <w:pPr>
        <w:ind w:left="4320" w:hanging="180"/>
      </w:pPr>
    </w:lvl>
    <w:lvl w:ilvl="6" w:tplc="0464000F" w:tentative="1">
      <w:start w:val="1"/>
      <w:numFmt w:val="decimal"/>
      <w:lvlText w:val="%7."/>
      <w:lvlJc w:val="left"/>
      <w:pPr>
        <w:ind w:left="5040" w:hanging="360"/>
      </w:pPr>
    </w:lvl>
    <w:lvl w:ilvl="7" w:tplc="04640019" w:tentative="1">
      <w:start w:val="1"/>
      <w:numFmt w:val="lowerLetter"/>
      <w:lvlText w:val="%8."/>
      <w:lvlJc w:val="left"/>
      <w:pPr>
        <w:ind w:left="5760" w:hanging="360"/>
      </w:pPr>
    </w:lvl>
    <w:lvl w:ilvl="8" w:tplc="046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A91AAA"/>
    <w:multiLevelType w:val="hybridMultilevel"/>
    <w:tmpl w:val="62DC0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92C19"/>
    <w:multiLevelType w:val="hybridMultilevel"/>
    <w:tmpl w:val="51465A86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CD3C3A"/>
    <w:multiLevelType w:val="hybridMultilevel"/>
    <w:tmpl w:val="E2E633F4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472421"/>
    <w:multiLevelType w:val="hybridMultilevel"/>
    <w:tmpl w:val="EA6231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3844A7"/>
    <w:multiLevelType w:val="hybridMultilevel"/>
    <w:tmpl w:val="24505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AD266D"/>
    <w:multiLevelType w:val="hybridMultilevel"/>
    <w:tmpl w:val="52C8218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530D4B"/>
    <w:multiLevelType w:val="hybridMultilevel"/>
    <w:tmpl w:val="D944BAC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CE5D1F"/>
    <w:multiLevelType w:val="hybridMultilevel"/>
    <w:tmpl w:val="7E5AE8EC"/>
    <w:lvl w:ilvl="0" w:tplc="3FE0F8D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436092"/>
    <w:multiLevelType w:val="hybridMultilevel"/>
    <w:tmpl w:val="2FF08C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BB57AF"/>
    <w:multiLevelType w:val="hybridMultilevel"/>
    <w:tmpl w:val="975298F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3D5E4D"/>
    <w:multiLevelType w:val="hybridMultilevel"/>
    <w:tmpl w:val="0C3CA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B02E6F"/>
    <w:multiLevelType w:val="hybridMultilevel"/>
    <w:tmpl w:val="34AE7BFA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15325C"/>
    <w:multiLevelType w:val="hybridMultilevel"/>
    <w:tmpl w:val="60700A44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10EF5"/>
    <w:multiLevelType w:val="hybridMultilevel"/>
    <w:tmpl w:val="8DC412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D4145"/>
    <w:multiLevelType w:val="hybridMultilevel"/>
    <w:tmpl w:val="526A3AFA"/>
    <w:lvl w:ilvl="0" w:tplc="046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640019" w:tentative="1">
      <w:start w:val="1"/>
      <w:numFmt w:val="lowerLetter"/>
      <w:lvlText w:val="%2."/>
      <w:lvlJc w:val="left"/>
      <w:pPr>
        <w:ind w:left="1440" w:hanging="360"/>
      </w:pPr>
    </w:lvl>
    <w:lvl w:ilvl="2" w:tplc="0464001B" w:tentative="1">
      <w:start w:val="1"/>
      <w:numFmt w:val="lowerRoman"/>
      <w:lvlText w:val="%3."/>
      <w:lvlJc w:val="right"/>
      <w:pPr>
        <w:ind w:left="2160" w:hanging="180"/>
      </w:pPr>
    </w:lvl>
    <w:lvl w:ilvl="3" w:tplc="0464000F" w:tentative="1">
      <w:start w:val="1"/>
      <w:numFmt w:val="decimal"/>
      <w:lvlText w:val="%4."/>
      <w:lvlJc w:val="left"/>
      <w:pPr>
        <w:ind w:left="2880" w:hanging="360"/>
      </w:pPr>
    </w:lvl>
    <w:lvl w:ilvl="4" w:tplc="04640019" w:tentative="1">
      <w:start w:val="1"/>
      <w:numFmt w:val="lowerLetter"/>
      <w:lvlText w:val="%5."/>
      <w:lvlJc w:val="left"/>
      <w:pPr>
        <w:ind w:left="3600" w:hanging="360"/>
      </w:pPr>
    </w:lvl>
    <w:lvl w:ilvl="5" w:tplc="0464001B" w:tentative="1">
      <w:start w:val="1"/>
      <w:numFmt w:val="lowerRoman"/>
      <w:lvlText w:val="%6."/>
      <w:lvlJc w:val="right"/>
      <w:pPr>
        <w:ind w:left="4320" w:hanging="180"/>
      </w:pPr>
    </w:lvl>
    <w:lvl w:ilvl="6" w:tplc="0464000F" w:tentative="1">
      <w:start w:val="1"/>
      <w:numFmt w:val="decimal"/>
      <w:lvlText w:val="%7."/>
      <w:lvlJc w:val="left"/>
      <w:pPr>
        <w:ind w:left="5040" w:hanging="360"/>
      </w:pPr>
    </w:lvl>
    <w:lvl w:ilvl="7" w:tplc="04640019" w:tentative="1">
      <w:start w:val="1"/>
      <w:numFmt w:val="lowerLetter"/>
      <w:lvlText w:val="%8."/>
      <w:lvlJc w:val="left"/>
      <w:pPr>
        <w:ind w:left="5760" w:hanging="360"/>
      </w:pPr>
    </w:lvl>
    <w:lvl w:ilvl="8" w:tplc="046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9C1A7D"/>
    <w:multiLevelType w:val="hybridMultilevel"/>
    <w:tmpl w:val="727A11B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640019" w:tentative="1">
      <w:start w:val="1"/>
      <w:numFmt w:val="lowerLetter"/>
      <w:lvlText w:val="%2."/>
      <w:lvlJc w:val="left"/>
      <w:pPr>
        <w:ind w:left="1080" w:hanging="360"/>
      </w:pPr>
    </w:lvl>
    <w:lvl w:ilvl="2" w:tplc="0464001B" w:tentative="1">
      <w:start w:val="1"/>
      <w:numFmt w:val="lowerRoman"/>
      <w:lvlText w:val="%3."/>
      <w:lvlJc w:val="right"/>
      <w:pPr>
        <w:ind w:left="1800" w:hanging="180"/>
      </w:pPr>
    </w:lvl>
    <w:lvl w:ilvl="3" w:tplc="0464000F" w:tentative="1">
      <w:start w:val="1"/>
      <w:numFmt w:val="decimal"/>
      <w:lvlText w:val="%4."/>
      <w:lvlJc w:val="left"/>
      <w:pPr>
        <w:ind w:left="2520" w:hanging="360"/>
      </w:pPr>
    </w:lvl>
    <w:lvl w:ilvl="4" w:tplc="04640019" w:tentative="1">
      <w:start w:val="1"/>
      <w:numFmt w:val="lowerLetter"/>
      <w:lvlText w:val="%5."/>
      <w:lvlJc w:val="left"/>
      <w:pPr>
        <w:ind w:left="3240" w:hanging="360"/>
      </w:pPr>
    </w:lvl>
    <w:lvl w:ilvl="5" w:tplc="0464001B" w:tentative="1">
      <w:start w:val="1"/>
      <w:numFmt w:val="lowerRoman"/>
      <w:lvlText w:val="%6."/>
      <w:lvlJc w:val="right"/>
      <w:pPr>
        <w:ind w:left="3960" w:hanging="180"/>
      </w:pPr>
    </w:lvl>
    <w:lvl w:ilvl="6" w:tplc="0464000F" w:tentative="1">
      <w:start w:val="1"/>
      <w:numFmt w:val="decimal"/>
      <w:lvlText w:val="%7."/>
      <w:lvlJc w:val="left"/>
      <w:pPr>
        <w:ind w:left="4680" w:hanging="360"/>
      </w:pPr>
    </w:lvl>
    <w:lvl w:ilvl="7" w:tplc="04640019" w:tentative="1">
      <w:start w:val="1"/>
      <w:numFmt w:val="lowerLetter"/>
      <w:lvlText w:val="%8."/>
      <w:lvlJc w:val="left"/>
      <w:pPr>
        <w:ind w:left="5400" w:hanging="360"/>
      </w:pPr>
    </w:lvl>
    <w:lvl w:ilvl="8" w:tplc="046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90B33CD"/>
    <w:multiLevelType w:val="hybridMultilevel"/>
    <w:tmpl w:val="648E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027484"/>
    <w:multiLevelType w:val="hybridMultilevel"/>
    <w:tmpl w:val="78B8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343AFD"/>
    <w:multiLevelType w:val="hybridMultilevel"/>
    <w:tmpl w:val="8BB89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663B4D"/>
    <w:multiLevelType w:val="hybridMultilevel"/>
    <w:tmpl w:val="12FA5E80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640019" w:tentative="1">
      <w:start w:val="1"/>
      <w:numFmt w:val="lowerLetter"/>
      <w:lvlText w:val="%2."/>
      <w:lvlJc w:val="left"/>
      <w:pPr>
        <w:ind w:left="1440" w:hanging="360"/>
      </w:pPr>
    </w:lvl>
    <w:lvl w:ilvl="2" w:tplc="0464001B" w:tentative="1">
      <w:start w:val="1"/>
      <w:numFmt w:val="lowerRoman"/>
      <w:lvlText w:val="%3."/>
      <w:lvlJc w:val="right"/>
      <w:pPr>
        <w:ind w:left="2160" w:hanging="180"/>
      </w:pPr>
    </w:lvl>
    <w:lvl w:ilvl="3" w:tplc="0464000F" w:tentative="1">
      <w:start w:val="1"/>
      <w:numFmt w:val="decimal"/>
      <w:lvlText w:val="%4."/>
      <w:lvlJc w:val="left"/>
      <w:pPr>
        <w:ind w:left="2880" w:hanging="360"/>
      </w:pPr>
    </w:lvl>
    <w:lvl w:ilvl="4" w:tplc="04640019" w:tentative="1">
      <w:start w:val="1"/>
      <w:numFmt w:val="lowerLetter"/>
      <w:lvlText w:val="%5."/>
      <w:lvlJc w:val="left"/>
      <w:pPr>
        <w:ind w:left="3600" w:hanging="360"/>
      </w:pPr>
    </w:lvl>
    <w:lvl w:ilvl="5" w:tplc="0464001B" w:tentative="1">
      <w:start w:val="1"/>
      <w:numFmt w:val="lowerRoman"/>
      <w:lvlText w:val="%6."/>
      <w:lvlJc w:val="right"/>
      <w:pPr>
        <w:ind w:left="4320" w:hanging="180"/>
      </w:pPr>
    </w:lvl>
    <w:lvl w:ilvl="6" w:tplc="0464000F" w:tentative="1">
      <w:start w:val="1"/>
      <w:numFmt w:val="decimal"/>
      <w:lvlText w:val="%7."/>
      <w:lvlJc w:val="left"/>
      <w:pPr>
        <w:ind w:left="5040" w:hanging="360"/>
      </w:pPr>
    </w:lvl>
    <w:lvl w:ilvl="7" w:tplc="04640019" w:tentative="1">
      <w:start w:val="1"/>
      <w:numFmt w:val="lowerLetter"/>
      <w:lvlText w:val="%8."/>
      <w:lvlJc w:val="left"/>
      <w:pPr>
        <w:ind w:left="5760" w:hanging="360"/>
      </w:pPr>
    </w:lvl>
    <w:lvl w:ilvl="8" w:tplc="046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B04AF"/>
    <w:multiLevelType w:val="hybridMultilevel"/>
    <w:tmpl w:val="CD303130"/>
    <w:lvl w:ilvl="0" w:tplc="046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640019" w:tentative="1">
      <w:start w:val="1"/>
      <w:numFmt w:val="lowerLetter"/>
      <w:lvlText w:val="%2."/>
      <w:lvlJc w:val="left"/>
      <w:pPr>
        <w:ind w:left="1440" w:hanging="360"/>
      </w:pPr>
    </w:lvl>
    <w:lvl w:ilvl="2" w:tplc="0464001B" w:tentative="1">
      <w:start w:val="1"/>
      <w:numFmt w:val="lowerRoman"/>
      <w:lvlText w:val="%3."/>
      <w:lvlJc w:val="right"/>
      <w:pPr>
        <w:ind w:left="2160" w:hanging="180"/>
      </w:pPr>
    </w:lvl>
    <w:lvl w:ilvl="3" w:tplc="0464000F" w:tentative="1">
      <w:start w:val="1"/>
      <w:numFmt w:val="decimal"/>
      <w:lvlText w:val="%4."/>
      <w:lvlJc w:val="left"/>
      <w:pPr>
        <w:ind w:left="2880" w:hanging="360"/>
      </w:pPr>
    </w:lvl>
    <w:lvl w:ilvl="4" w:tplc="04640019" w:tentative="1">
      <w:start w:val="1"/>
      <w:numFmt w:val="lowerLetter"/>
      <w:lvlText w:val="%5."/>
      <w:lvlJc w:val="left"/>
      <w:pPr>
        <w:ind w:left="3600" w:hanging="360"/>
      </w:pPr>
    </w:lvl>
    <w:lvl w:ilvl="5" w:tplc="0464001B" w:tentative="1">
      <w:start w:val="1"/>
      <w:numFmt w:val="lowerRoman"/>
      <w:lvlText w:val="%6."/>
      <w:lvlJc w:val="right"/>
      <w:pPr>
        <w:ind w:left="4320" w:hanging="180"/>
      </w:pPr>
    </w:lvl>
    <w:lvl w:ilvl="6" w:tplc="0464000F" w:tentative="1">
      <w:start w:val="1"/>
      <w:numFmt w:val="decimal"/>
      <w:lvlText w:val="%7."/>
      <w:lvlJc w:val="left"/>
      <w:pPr>
        <w:ind w:left="5040" w:hanging="360"/>
      </w:pPr>
    </w:lvl>
    <w:lvl w:ilvl="7" w:tplc="04640019" w:tentative="1">
      <w:start w:val="1"/>
      <w:numFmt w:val="lowerLetter"/>
      <w:lvlText w:val="%8."/>
      <w:lvlJc w:val="left"/>
      <w:pPr>
        <w:ind w:left="5760" w:hanging="360"/>
      </w:pPr>
    </w:lvl>
    <w:lvl w:ilvl="8" w:tplc="046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0F731B"/>
    <w:multiLevelType w:val="hybridMultilevel"/>
    <w:tmpl w:val="6A442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BD022E"/>
    <w:multiLevelType w:val="hybridMultilevel"/>
    <w:tmpl w:val="E3EA3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4C66C8"/>
    <w:multiLevelType w:val="hybridMultilevel"/>
    <w:tmpl w:val="12FA5E80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640019" w:tentative="1">
      <w:start w:val="1"/>
      <w:numFmt w:val="lowerLetter"/>
      <w:lvlText w:val="%2."/>
      <w:lvlJc w:val="left"/>
      <w:pPr>
        <w:ind w:left="1440" w:hanging="360"/>
      </w:pPr>
    </w:lvl>
    <w:lvl w:ilvl="2" w:tplc="0464001B" w:tentative="1">
      <w:start w:val="1"/>
      <w:numFmt w:val="lowerRoman"/>
      <w:lvlText w:val="%3."/>
      <w:lvlJc w:val="right"/>
      <w:pPr>
        <w:ind w:left="2160" w:hanging="180"/>
      </w:pPr>
    </w:lvl>
    <w:lvl w:ilvl="3" w:tplc="0464000F" w:tentative="1">
      <w:start w:val="1"/>
      <w:numFmt w:val="decimal"/>
      <w:lvlText w:val="%4."/>
      <w:lvlJc w:val="left"/>
      <w:pPr>
        <w:ind w:left="2880" w:hanging="360"/>
      </w:pPr>
    </w:lvl>
    <w:lvl w:ilvl="4" w:tplc="04640019" w:tentative="1">
      <w:start w:val="1"/>
      <w:numFmt w:val="lowerLetter"/>
      <w:lvlText w:val="%5."/>
      <w:lvlJc w:val="left"/>
      <w:pPr>
        <w:ind w:left="3600" w:hanging="360"/>
      </w:pPr>
    </w:lvl>
    <w:lvl w:ilvl="5" w:tplc="0464001B" w:tentative="1">
      <w:start w:val="1"/>
      <w:numFmt w:val="lowerRoman"/>
      <w:lvlText w:val="%6."/>
      <w:lvlJc w:val="right"/>
      <w:pPr>
        <w:ind w:left="4320" w:hanging="180"/>
      </w:pPr>
    </w:lvl>
    <w:lvl w:ilvl="6" w:tplc="0464000F" w:tentative="1">
      <w:start w:val="1"/>
      <w:numFmt w:val="decimal"/>
      <w:lvlText w:val="%7."/>
      <w:lvlJc w:val="left"/>
      <w:pPr>
        <w:ind w:left="5040" w:hanging="360"/>
      </w:pPr>
    </w:lvl>
    <w:lvl w:ilvl="7" w:tplc="04640019" w:tentative="1">
      <w:start w:val="1"/>
      <w:numFmt w:val="lowerLetter"/>
      <w:lvlText w:val="%8."/>
      <w:lvlJc w:val="left"/>
      <w:pPr>
        <w:ind w:left="5760" w:hanging="360"/>
      </w:pPr>
    </w:lvl>
    <w:lvl w:ilvl="8" w:tplc="046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461F4A"/>
    <w:multiLevelType w:val="hybridMultilevel"/>
    <w:tmpl w:val="288E204E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04640019" w:tentative="1">
      <w:start w:val="1"/>
      <w:numFmt w:val="lowerLetter"/>
      <w:lvlText w:val="%2."/>
      <w:lvlJc w:val="left"/>
      <w:pPr>
        <w:ind w:left="1080" w:hanging="360"/>
      </w:pPr>
    </w:lvl>
    <w:lvl w:ilvl="2" w:tplc="0464001B" w:tentative="1">
      <w:start w:val="1"/>
      <w:numFmt w:val="lowerRoman"/>
      <w:lvlText w:val="%3."/>
      <w:lvlJc w:val="right"/>
      <w:pPr>
        <w:ind w:left="1800" w:hanging="180"/>
      </w:pPr>
    </w:lvl>
    <w:lvl w:ilvl="3" w:tplc="0464000F" w:tentative="1">
      <w:start w:val="1"/>
      <w:numFmt w:val="decimal"/>
      <w:lvlText w:val="%4."/>
      <w:lvlJc w:val="left"/>
      <w:pPr>
        <w:ind w:left="2520" w:hanging="360"/>
      </w:pPr>
    </w:lvl>
    <w:lvl w:ilvl="4" w:tplc="04640019" w:tentative="1">
      <w:start w:val="1"/>
      <w:numFmt w:val="lowerLetter"/>
      <w:lvlText w:val="%5."/>
      <w:lvlJc w:val="left"/>
      <w:pPr>
        <w:ind w:left="3240" w:hanging="360"/>
      </w:pPr>
    </w:lvl>
    <w:lvl w:ilvl="5" w:tplc="0464001B" w:tentative="1">
      <w:start w:val="1"/>
      <w:numFmt w:val="lowerRoman"/>
      <w:lvlText w:val="%6."/>
      <w:lvlJc w:val="right"/>
      <w:pPr>
        <w:ind w:left="3960" w:hanging="180"/>
      </w:pPr>
    </w:lvl>
    <w:lvl w:ilvl="6" w:tplc="0464000F" w:tentative="1">
      <w:start w:val="1"/>
      <w:numFmt w:val="decimal"/>
      <w:lvlText w:val="%7."/>
      <w:lvlJc w:val="left"/>
      <w:pPr>
        <w:ind w:left="4680" w:hanging="360"/>
      </w:pPr>
    </w:lvl>
    <w:lvl w:ilvl="7" w:tplc="04640019" w:tentative="1">
      <w:start w:val="1"/>
      <w:numFmt w:val="lowerLetter"/>
      <w:lvlText w:val="%8."/>
      <w:lvlJc w:val="left"/>
      <w:pPr>
        <w:ind w:left="5400" w:hanging="360"/>
      </w:pPr>
    </w:lvl>
    <w:lvl w:ilvl="8" w:tplc="046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BFE148E"/>
    <w:multiLevelType w:val="hybridMultilevel"/>
    <w:tmpl w:val="75B886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3766B6"/>
    <w:multiLevelType w:val="hybridMultilevel"/>
    <w:tmpl w:val="ACE668A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0"/>
  </w:num>
  <w:num w:numId="4">
    <w:abstractNumId w:val="9"/>
  </w:num>
  <w:num w:numId="5">
    <w:abstractNumId w:val="21"/>
  </w:num>
  <w:num w:numId="6">
    <w:abstractNumId w:val="22"/>
  </w:num>
  <w:num w:numId="7">
    <w:abstractNumId w:val="26"/>
  </w:num>
  <w:num w:numId="8">
    <w:abstractNumId w:val="32"/>
  </w:num>
  <w:num w:numId="9">
    <w:abstractNumId w:val="17"/>
  </w:num>
  <w:num w:numId="10">
    <w:abstractNumId w:val="5"/>
  </w:num>
  <w:num w:numId="11">
    <w:abstractNumId w:val="23"/>
  </w:num>
  <w:num w:numId="12">
    <w:abstractNumId w:val="18"/>
  </w:num>
  <w:num w:numId="13">
    <w:abstractNumId w:val="35"/>
  </w:num>
  <w:num w:numId="14">
    <w:abstractNumId w:val="28"/>
  </w:num>
  <w:num w:numId="15">
    <w:abstractNumId w:val="10"/>
  </w:num>
  <w:num w:numId="16">
    <w:abstractNumId w:val="27"/>
  </w:num>
  <w:num w:numId="17">
    <w:abstractNumId w:val="14"/>
  </w:num>
  <w:num w:numId="18">
    <w:abstractNumId w:val="20"/>
  </w:num>
  <w:num w:numId="19">
    <w:abstractNumId w:val="1"/>
  </w:num>
  <w:num w:numId="20">
    <w:abstractNumId w:val="4"/>
  </w:num>
  <w:num w:numId="21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cs="Times New Roman" w:hint="default"/>
          <w:sz w:val="20"/>
        </w:rPr>
      </w:lvl>
    </w:lvlOverride>
    <w:lvlOverride w:ilvl="1">
      <w:lvl w:ilvl="1">
        <w:start w:val="1"/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22">
    <w:abstractNumId w:val="31"/>
  </w:num>
  <w:num w:numId="23">
    <w:abstractNumId w:val="16"/>
  </w:num>
  <w:num w:numId="24">
    <w:abstractNumId w:val="19"/>
  </w:num>
  <w:num w:numId="25">
    <w:abstractNumId w:val="7"/>
  </w:num>
  <w:num w:numId="26">
    <w:abstractNumId w:val="36"/>
  </w:num>
  <w:num w:numId="27">
    <w:abstractNumId w:val="15"/>
  </w:num>
  <w:num w:numId="28">
    <w:abstractNumId w:val="8"/>
  </w:num>
  <w:num w:numId="29">
    <w:abstractNumId w:val="30"/>
  </w:num>
  <w:num w:numId="30">
    <w:abstractNumId w:val="24"/>
  </w:num>
  <w:num w:numId="31">
    <w:abstractNumId w:val="11"/>
  </w:num>
  <w:num w:numId="32">
    <w:abstractNumId w:val="12"/>
  </w:num>
  <w:num w:numId="33">
    <w:abstractNumId w:val="29"/>
  </w:num>
  <w:num w:numId="34">
    <w:abstractNumId w:val="25"/>
  </w:num>
  <w:num w:numId="35">
    <w:abstractNumId w:val="34"/>
  </w:num>
  <w:num w:numId="36">
    <w:abstractNumId w:val="3"/>
  </w:num>
  <w:num w:numId="37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bA0MDQzMTI3MDdW0lEKTi0uzszPAykwNKgFAI7mpfQtAAAA"/>
  </w:docVars>
  <w:rsids>
    <w:rsidRoot w:val="00F75E26"/>
    <w:rsid w:val="00014ECD"/>
    <w:rsid w:val="000279BB"/>
    <w:rsid w:val="00051E12"/>
    <w:rsid w:val="00055C61"/>
    <w:rsid w:val="000726AB"/>
    <w:rsid w:val="00087143"/>
    <w:rsid w:val="0009030E"/>
    <w:rsid w:val="000943E3"/>
    <w:rsid w:val="000A2F42"/>
    <w:rsid w:val="000A79F9"/>
    <w:rsid w:val="000B246C"/>
    <w:rsid w:val="000B3A21"/>
    <w:rsid w:val="000B4589"/>
    <w:rsid w:val="000C6948"/>
    <w:rsid w:val="000C6F70"/>
    <w:rsid w:val="000C7502"/>
    <w:rsid w:val="000C76DF"/>
    <w:rsid w:val="000D3F3F"/>
    <w:rsid w:val="000E565F"/>
    <w:rsid w:val="000E5B2E"/>
    <w:rsid w:val="000F04CE"/>
    <w:rsid w:val="000F705E"/>
    <w:rsid w:val="0011096C"/>
    <w:rsid w:val="00112E87"/>
    <w:rsid w:val="001239CF"/>
    <w:rsid w:val="00134F04"/>
    <w:rsid w:val="00136F6C"/>
    <w:rsid w:val="00144A59"/>
    <w:rsid w:val="00154E64"/>
    <w:rsid w:val="00165003"/>
    <w:rsid w:val="00175CE1"/>
    <w:rsid w:val="00175D72"/>
    <w:rsid w:val="001808BF"/>
    <w:rsid w:val="00185502"/>
    <w:rsid w:val="001869B5"/>
    <w:rsid w:val="001A4B9F"/>
    <w:rsid w:val="001B3A9B"/>
    <w:rsid w:val="001B4067"/>
    <w:rsid w:val="001B722F"/>
    <w:rsid w:val="001B7D9B"/>
    <w:rsid w:val="001C0B59"/>
    <w:rsid w:val="001C3AA0"/>
    <w:rsid w:val="001C45EB"/>
    <w:rsid w:val="001D1FF1"/>
    <w:rsid w:val="001D6319"/>
    <w:rsid w:val="001E359F"/>
    <w:rsid w:val="001F37CF"/>
    <w:rsid w:val="001F6CC0"/>
    <w:rsid w:val="002000FD"/>
    <w:rsid w:val="002167AE"/>
    <w:rsid w:val="002175CA"/>
    <w:rsid w:val="002225DB"/>
    <w:rsid w:val="0022397A"/>
    <w:rsid w:val="00235D7B"/>
    <w:rsid w:val="0024736A"/>
    <w:rsid w:val="0026046E"/>
    <w:rsid w:val="002A15AD"/>
    <w:rsid w:val="002A38FF"/>
    <w:rsid w:val="002B104F"/>
    <w:rsid w:val="002C0905"/>
    <w:rsid w:val="002C18E7"/>
    <w:rsid w:val="002C5111"/>
    <w:rsid w:val="002C6FD0"/>
    <w:rsid w:val="002D2E4D"/>
    <w:rsid w:val="002D6F5E"/>
    <w:rsid w:val="002E0E30"/>
    <w:rsid w:val="002F2256"/>
    <w:rsid w:val="002F56C2"/>
    <w:rsid w:val="002F78D7"/>
    <w:rsid w:val="00301F96"/>
    <w:rsid w:val="00326298"/>
    <w:rsid w:val="00352F75"/>
    <w:rsid w:val="00355941"/>
    <w:rsid w:val="00355E6B"/>
    <w:rsid w:val="0036036B"/>
    <w:rsid w:val="00362C25"/>
    <w:rsid w:val="00370C69"/>
    <w:rsid w:val="00384629"/>
    <w:rsid w:val="00385007"/>
    <w:rsid w:val="0039101C"/>
    <w:rsid w:val="0039350A"/>
    <w:rsid w:val="0039573C"/>
    <w:rsid w:val="003B09F3"/>
    <w:rsid w:val="003C12CC"/>
    <w:rsid w:val="003C25B4"/>
    <w:rsid w:val="003C5C9F"/>
    <w:rsid w:val="003D3618"/>
    <w:rsid w:val="003D57E7"/>
    <w:rsid w:val="003F2633"/>
    <w:rsid w:val="003F26FC"/>
    <w:rsid w:val="003F4E4D"/>
    <w:rsid w:val="003F5A13"/>
    <w:rsid w:val="00416898"/>
    <w:rsid w:val="00422B66"/>
    <w:rsid w:val="00430B7A"/>
    <w:rsid w:val="004324A8"/>
    <w:rsid w:val="00433585"/>
    <w:rsid w:val="004509FF"/>
    <w:rsid w:val="0045107F"/>
    <w:rsid w:val="00457194"/>
    <w:rsid w:val="0046291E"/>
    <w:rsid w:val="00466B67"/>
    <w:rsid w:val="00482898"/>
    <w:rsid w:val="004875B6"/>
    <w:rsid w:val="00490AA9"/>
    <w:rsid w:val="00497744"/>
    <w:rsid w:val="004A68C7"/>
    <w:rsid w:val="004C6075"/>
    <w:rsid w:val="004C67DF"/>
    <w:rsid w:val="004E1A21"/>
    <w:rsid w:val="004E2FB9"/>
    <w:rsid w:val="004E67E3"/>
    <w:rsid w:val="004F39DE"/>
    <w:rsid w:val="005052F4"/>
    <w:rsid w:val="005070A9"/>
    <w:rsid w:val="005140C5"/>
    <w:rsid w:val="005300DE"/>
    <w:rsid w:val="005310C4"/>
    <w:rsid w:val="00531CD3"/>
    <w:rsid w:val="00537854"/>
    <w:rsid w:val="00561F4D"/>
    <w:rsid w:val="005759CA"/>
    <w:rsid w:val="00577F96"/>
    <w:rsid w:val="00582462"/>
    <w:rsid w:val="00582849"/>
    <w:rsid w:val="005875F8"/>
    <w:rsid w:val="00593502"/>
    <w:rsid w:val="00597628"/>
    <w:rsid w:val="005A1A63"/>
    <w:rsid w:val="005A3BFC"/>
    <w:rsid w:val="005A5054"/>
    <w:rsid w:val="005A63A0"/>
    <w:rsid w:val="005D31AD"/>
    <w:rsid w:val="005D7A95"/>
    <w:rsid w:val="005F099B"/>
    <w:rsid w:val="005F21B2"/>
    <w:rsid w:val="005F4584"/>
    <w:rsid w:val="005F6007"/>
    <w:rsid w:val="00603060"/>
    <w:rsid w:val="006149C2"/>
    <w:rsid w:val="0062252B"/>
    <w:rsid w:val="00627282"/>
    <w:rsid w:val="00635EED"/>
    <w:rsid w:val="00641F67"/>
    <w:rsid w:val="006500E7"/>
    <w:rsid w:val="006702C6"/>
    <w:rsid w:val="00675720"/>
    <w:rsid w:val="00686AB5"/>
    <w:rsid w:val="00686BD9"/>
    <w:rsid w:val="00693724"/>
    <w:rsid w:val="00694422"/>
    <w:rsid w:val="00695C52"/>
    <w:rsid w:val="006A1E2D"/>
    <w:rsid w:val="006A2217"/>
    <w:rsid w:val="006A31EA"/>
    <w:rsid w:val="006A5986"/>
    <w:rsid w:val="006A70E5"/>
    <w:rsid w:val="006B5C0B"/>
    <w:rsid w:val="006B79C8"/>
    <w:rsid w:val="006C4881"/>
    <w:rsid w:val="006C729D"/>
    <w:rsid w:val="006D056A"/>
    <w:rsid w:val="006D07CA"/>
    <w:rsid w:val="006D1345"/>
    <w:rsid w:val="006D6070"/>
    <w:rsid w:val="006E7303"/>
    <w:rsid w:val="00701B3F"/>
    <w:rsid w:val="00716E0B"/>
    <w:rsid w:val="007277C8"/>
    <w:rsid w:val="00734AF1"/>
    <w:rsid w:val="0076149D"/>
    <w:rsid w:val="00761C86"/>
    <w:rsid w:val="00762CC9"/>
    <w:rsid w:val="007708B7"/>
    <w:rsid w:val="00772B43"/>
    <w:rsid w:val="007764DD"/>
    <w:rsid w:val="00781885"/>
    <w:rsid w:val="00783F5B"/>
    <w:rsid w:val="00787020"/>
    <w:rsid w:val="00787415"/>
    <w:rsid w:val="00792DC7"/>
    <w:rsid w:val="00795F59"/>
    <w:rsid w:val="007B136A"/>
    <w:rsid w:val="007B1DA1"/>
    <w:rsid w:val="007C1D72"/>
    <w:rsid w:val="007C352F"/>
    <w:rsid w:val="007C47D2"/>
    <w:rsid w:val="007C7AC5"/>
    <w:rsid w:val="007E57C5"/>
    <w:rsid w:val="007E65C2"/>
    <w:rsid w:val="007F2031"/>
    <w:rsid w:val="007F3898"/>
    <w:rsid w:val="008065E7"/>
    <w:rsid w:val="00806921"/>
    <w:rsid w:val="008101EC"/>
    <w:rsid w:val="00821D7A"/>
    <w:rsid w:val="0082580D"/>
    <w:rsid w:val="00832210"/>
    <w:rsid w:val="008357F5"/>
    <w:rsid w:val="0084051D"/>
    <w:rsid w:val="00841BD7"/>
    <w:rsid w:val="008422E1"/>
    <w:rsid w:val="00855059"/>
    <w:rsid w:val="008627E2"/>
    <w:rsid w:val="00864CA1"/>
    <w:rsid w:val="008652F4"/>
    <w:rsid w:val="008662A1"/>
    <w:rsid w:val="008750D4"/>
    <w:rsid w:val="00880B0F"/>
    <w:rsid w:val="00891A3B"/>
    <w:rsid w:val="008A2492"/>
    <w:rsid w:val="008B0ABE"/>
    <w:rsid w:val="008C2FE6"/>
    <w:rsid w:val="008C61C4"/>
    <w:rsid w:val="008E271C"/>
    <w:rsid w:val="008E3869"/>
    <w:rsid w:val="00900360"/>
    <w:rsid w:val="00901BAD"/>
    <w:rsid w:val="009029B4"/>
    <w:rsid w:val="009100D1"/>
    <w:rsid w:val="00916273"/>
    <w:rsid w:val="00927B85"/>
    <w:rsid w:val="00931529"/>
    <w:rsid w:val="0093682E"/>
    <w:rsid w:val="00940775"/>
    <w:rsid w:val="00941245"/>
    <w:rsid w:val="009442AE"/>
    <w:rsid w:val="009502BA"/>
    <w:rsid w:val="009504F5"/>
    <w:rsid w:val="009541C5"/>
    <w:rsid w:val="0096127D"/>
    <w:rsid w:val="00972DE6"/>
    <w:rsid w:val="00973ABB"/>
    <w:rsid w:val="00984FB5"/>
    <w:rsid w:val="009A3748"/>
    <w:rsid w:val="009A52BC"/>
    <w:rsid w:val="009E5DB7"/>
    <w:rsid w:val="009F0C01"/>
    <w:rsid w:val="00A03375"/>
    <w:rsid w:val="00A057E8"/>
    <w:rsid w:val="00A13151"/>
    <w:rsid w:val="00A256B0"/>
    <w:rsid w:val="00A31FDA"/>
    <w:rsid w:val="00A356B5"/>
    <w:rsid w:val="00A46C29"/>
    <w:rsid w:val="00A66DDB"/>
    <w:rsid w:val="00A72118"/>
    <w:rsid w:val="00A84999"/>
    <w:rsid w:val="00A90911"/>
    <w:rsid w:val="00A90C25"/>
    <w:rsid w:val="00A97494"/>
    <w:rsid w:val="00A97EC4"/>
    <w:rsid w:val="00AA3F73"/>
    <w:rsid w:val="00AC571B"/>
    <w:rsid w:val="00AC7ED1"/>
    <w:rsid w:val="00AD1432"/>
    <w:rsid w:val="00AD3F55"/>
    <w:rsid w:val="00AE0311"/>
    <w:rsid w:val="00AF0136"/>
    <w:rsid w:val="00AF4992"/>
    <w:rsid w:val="00B01B56"/>
    <w:rsid w:val="00B12EC7"/>
    <w:rsid w:val="00B14A9A"/>
    <w:rsid w:val="00B151D0"/>
    <w:rsid w:val="00B156AE"/>
    <w:rsid w:val="00B22701"/>
    <w:rsid w:val="00B305B9"/>
    <w:rsid w:val="00B3602A"/>
    <w:rsid w:val="00B3621A"/>
    <w:rsid w:val="00B40EC9"/>
    <w:rsid w:val="00B57FCE"/>
    <w:rsid w:val="00B63FA6"/>
    <w:rsid w:val="00B672E0"/>
    <w:rsid w:val="00B83248"/>
    <w:rsid w:val="00B856C5"/>
    <w:rsid w:val="00B94CAA"/>
    <w:rsid w:val="00B96534"/>
    <w:rsid w:val="00BA1651"/>
    <w:rsid w:val="00BA6420"/>
    <w:rsid w:val="00BB3571"/>
    <w:rsid w:val="00BB7779"/>
    <w:rsid w:val="00BC31EF"/>
    <w:rsid w:val="00BD15A0"/>
    <w:rsid w:val="00BD2815"/>
    <w:rsid w:val="00BD4DFF"/>
    <w:rsid w:val="00BD6127"/>
    <w:rsid w:val="00BE220F"/>
    <w:rsid w:val="00BE675C"/>
    <w:rsid w:val="00BF2AA7"/>
    <w:rsid w:val="00BF70CA"/>
    <w:rsid w:val="00C008C8"/>
    <w:rsid w:val="00C04A46"/>
    <w:rsid w:val="00C077FC"/>
    <w:rsid w:val="00C07DBF"/>
    <w:rsid w:val="00C20C7C"/>
    <w:rsid w:val="00C21420"/>
    <w:rsid w:val="00C23DBC"/>
    <w:rsid w:val="00C3185B"/>
    <w:rsid w:val="00C35A4E"/>
    <w:rsid w:val="00C3736B"/>
    <w:rsid w:val="00C61E3E"/>
    <w:rsid w:val="00C622EB"/>
    <w:rsid w:val="00C66789"/>
    <w:rsid w:val="00C81585"/>
    <w:rsid w:val="00C8223C"/>
    <w:rsid w:val="00C86945"/>
    <w:rsid w:val="00CA5DE5"/>
    <w:rsid w:val="00CB16F2"/>
    <w:rsid w:val="00CB5DBC"/>
    <w:rsid w:val="00CB5E92"/>
    <w:rsid w:val="00CE1925"/>
    <w:rsid w:val="00CF248D"/>
    <w:rsid w:val="00D070C7"/>
    <w:rsid w:val="00D0798F"/>
    <w:rsid w:val="00D101E1"/>
    <w:rsid w:val="00D129F1"/>
    <w:rsid w:val="00D154DB"/>
    <w:rsid w:val="00D20927"/>
    <w:rsid w:val="00D23B68"/>
    <w:rsid w:val="00D23CCF"/>
    <w:rsid w:val="00D32276"/>
    <w:rsid w:val="00D37204"/>
    <w:rsid w:val="00D405F1"/>
    <w:rsid w:val="00D40CB5"/>
    <w:rsid w:val="00D55B90"/>
    <w:rsid w:val="00D83860"/>
    <w:rsid w:val="00DA2EE6"/>
    <w:rsid w:val="00DA5740"/>
    <w:rsid w:val="00DA5804"/>
    <w:rsid w:val="00DB7F1B"/>
    <w:rsid w:val="00DF403F"/>
    <w:rsid w:val="00E023E6"/>
    <w:rsid w:val="00E02BC4"/>
    <w:rsid w:val="00E06702"/>
    <w:rsid w:val="00E26311"/>
    <w:rsid w:val="00E30B3A"/>
    <w:rsid w:val="00E37520"/>
    <w:rsid w:val="00E40749"/>
    <w:rsid w:val="00E51EB3"/>
    <w:rsid w:val="00E6333B"/>
    <w:rsid w:val="00E6614A"/>
    <w:rsid w:val="00E747B6"/>
    <w:rsid w:val="00E83667"/>
    <w:rsid w:val="00E85AA5"/>
    <w:rsid w:val="00E8793C"/>
    <w:rsid w:val="00E9773B"/>
    <w:rsid w:val="00E97B95"/>
    <w:rsid w:val="00EB06C7"/>
    <w:rsid w:val="00EB195E"/>
    <w:rsid w:val="00ED498B"/>
    <w:rsid w:val="00EE422A"/>
    <w:rsid w:val="00EE64BD"/>
    <w:rsid w:val="00EE6FF3"/>
    <w:rsid w:val="00EF63DB"/>
    <w:rsid w:val="00F0025F"/>
    <w:rsid w:val="00F01A63"/>
    <w:rsid w:val="00F05B4E"/>
    <w:rsid w:val="00F11EAA"/>
    <w:rsid w:val="00F139A0"/>
    <w:rsid w:val="00F14499"/>
    <w:rsid w:val="00F14D35"/>
    <w:rsid w:val="00F14ED4"/>
    <w:rsid w:val="00F20BA8"/>
    <w:rsid w:val="00F2450F"/>
    <w:rsid w:val="00F312B3"/>
    <w:rsid w:val="00F33277"/>
    <w:rsid w:val="00F34CD9"/>
    <w:rsid w:val="00F36393"/>
    <w:rsid w:val="00F509F2"/>
    <w:rsid w:val="00F571F3"/>
    <w:rsid w:val="00F57834"/>
    <w:rsid w:val="00F66641"/>
    <w:rsid w:val="00F70C51"/>
    <w:rsid w:val="00F75E26"/>
    <w:rsid w:val="00F87029"/>
    <w:rsid w:val="00F97767"/>
    <w:rsid w:val="00FB0212"/>
    <w:rsid w:val="00FB5E72"/>
    <w:rsid w:val="00FC2A19"/>
    <w:rsid w:val="00FC34C3"/>
    <w:rsid w:val="00FD2C15"/>
    <w:rsid w:val="00FD3404"/>
    <w:rsid w:val="00FE0356"/>
    <w:rsid w:val="00FE320E"/>
    <w:rsid w:val="00FE4F6A"/>
    <w:rsid w:val="00FF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068BB9"/>
  <w15:chartTrackingRefBased/>
  <w15:docId w15:val="{588D10EC-5004-4D3D-A615-05A4AD2B6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22E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E26"/>
    <w:pPr>
      <w:spacing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462"/>
  </w:style>
  <w:style w:type="paragraph" w:styleId="Footer">
    <w:name w:val="footer"/>
    <w:basedOn w:val="Normal"/>
    <w:link w:val="Foot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462"/>
  </w:style>
  <w:style w:type="paragraph" w:styleId="NoSpacing">
    <w:name w:val="No Spacing"/>
    <w:link w:val="NoSpacingChar"/>
    <w:uiPriority w:val="1"/>
    <w:qFormat/>
    <w:rsid w:val="00E9773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722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0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020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90911"/>
  </w:style>
  <w:style w:type="table" w:styleId="TableGrid">
    <w:name w:val="Table Grid"/>
    <w:basedOn w:val="TableNormal"/>
    <w:uiPriority w:val="39"/>
    <w:rsid w:val="00772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225DB"/>
    <w:rPr>
      <w:color w:val="605E5C"/>
      <w:shd w:val="clear" w:color="auto" w:fill="E1DFDD"/>
    </w:rPr>
  </w:style>
  <w:style w:type="table" w:customStyle="1" w:styleId="TableGrid0">
    <w:name w:val="TableGrid"/>
    <w:rsid w:val="009541C5"/>
    <w:pPr>
      <w:spacing w:after="0" w:line="240" w:lineRule="auto"/>
    </w:pPr>
    <w:rPr>
      <w:rFonts w:eastAsiaTheme="minorEastAsia"/>
      <w:lang w:val="en-PH" w:eastAsia="en-PH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9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F55CAF-9F65-4AAE-8976-C39DDCD98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Edgar Anthony</dc:creator>
  <cp:keywords/>
  <dc:description/>
  <cp:lastModifiedBy>John Edward Ronda</cp:lastModifiedBy>
  <cp:revision>16</cp:revision>
  <cp:lastPrinted>2024-04-16T00:49:00Z</cp:lastPrinted>
  <dcterms:created xsi:type="dcterms:W3CDTF">2024-04-16T02:42:00Z</dcterms:created>
  <dcterms:modified xsi:type="dcterms:W3CDTF">2024-04-16T03:23:00Z</dcterms:modified>
</cp:coreProperties>
</file>